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BC61D" w14:textId="77777777" w:rsidR="00874CBE" w:rsidRDefault="00874CBE" w:rsidP="00874CBE">
      <w:r>
        <w:t>Chapter 4</w:t>
      </w:r>
    </w:p>
    <w:p w14:paraId="6264AF81" w14:textId="2EEA0EAD" w:rsidR="00874CBE" w:rsidRDefault="00874CBE" w:rsidP="00874CBE">
      <w:r>
        <w:t>Number 1 + Number 2</w:t>
      </w:r>
    </w:p>
    <w:p w14:paraId="69002D9B" w14:textId="6441D14C" w:rsidR="00874CBE" w:rsidRDefault="00874CBE" w:rsidP="00874CBE">
      <w:r>
        <w:rPr>
          <w:noProof/>
        </w:rPr>
        <w:drawing>
          <wp:inline distT="0" distB="0" distL="0" distR="0" wp14:anchorId="055BDD3F" wp14:editId="304378D4">
            <wp:extent cx="5943600" cy="33813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p>
    <w:p w14:paraId="46E27DC8" w14:textId="77777777" w:rsidR="00874CBE" w:rsidRDefault="00874CBE" w:rsidP="00874CBE">
      <w:r>
        <w:t>Number 2</w:t>
      </w:r>
    </w:p>
    <w:p w14:paraId="769B216F" w14:textId="4C073144" w:rsidR="00874CBE" w:rsidRDefault="00874CBE" w:rsidP="00874CBE">
      <w:r>
        <w:rPr>
          <w:noProof/>
        </w:rPr>
        <w:drawing>
          <wp:inline distT="0" distB="0" distL="0" distR="0" wp14:anchorId="277F26AC" wp14:editId="53FB5D2A">
            <wp:extent cx="5943600" cy="142621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426210"/>
                    </a:xfrm>
                    <a:prstGeom prst="rect">
                      <a:avLst/>
                    </a:prstGeom>
                  </pic:spPr>
                </pic:pic>
              </a:graphicData>
            </a:graphic>
          </wp:inline>
        </w:drawing>
      </w:r>
    </w:p>
    <w:p w14:paraId="385E9A6F" w14:textId="77777777" w:rsidR="00874CBE" w:rsidRDefault="00874CBE" w:rsidP="00874CBE">
      <w:r>
        <w:t>Number 3</w:t>
      </w:r>
    </w:p>
    <w:p w14:paraId="51EE382D" w14:textId="4AF9E3AE" w:rsidR="00874CBE" w:rsidRDefault="00874CBE" w:rsidP="00874CBE">
      <w:r>
        <w:rPr>
          <w:noProof/>
        </w:rPr>
        <w:drawing>
          <wp:inline distT="0" distB="0" distL="0" distR="0" wp14:anchorId="6D31F570" wp14:editId="30A1BA15">
            <wp:extent cx="5943600" cy="1111885"/>
            <wp:effectExtent l="0" t="0" r="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111885"/>
                    </a:xfrm>
                    <a:prstGeom prst="rect">
                      <a:avLst/>
                    </a:prstGeom>
                  </pic:spPr>
                </pic:pic>
              </a:graphicData>
            </a:graphic>
          </wp:inline>
        </w:drawing>
      </w:r>
    </w:p>
    <w:p w14:paraId="3AEDED57" w14:textId="77777777" w:rsidR="00874CBE" w:rsidRDefault="00874CBE" w:rsidP="00874CBE">
      <w:r>
        <w:t>Same program works for both</w:t>
      </w:r>
    </w:p>
    <w:p w14:paraId="1AB484D6" w14:textId="77777777" w:rsidR="00874CBE" w:rsidRDefault="00874CBE" w:rsidP="00874CBE"/>
    <w:p w14:paraId="5978A2FF" w14:textId="6FA06C37" w:rsidR="00874CBE" w:rsidRDefault="00874CBE" w:rsidP="00874CBE">
      <w:r>
        <w:lastRenderedPageBreak/>
        <w:t>Chapter 5</w:t>
      </w:r>
    </w:p>
    <w:p w14:paraId="0411F711" w14:textId="77777777" w:rsidR="00874CBE" w:rsidRDefault="00874CBE" w:rsidP="00874CBE">
      <w:r>
        <w:t>Number 1</w:t>
      </w:r>
    </w:p>
    <w:p w14:paraId="40400644" w14:textId="77777777" w:rsidR="00874CBE" w:rsidRDefault="00874CBE" w:rsidP="00874CBE">
      <w:r>
        <w:rPr>
          <w:noProof/>
        </w:rPr>
        <w:drawing>
          <wp:inline distT="0" distB="0" distL="0" distR="0" wp14:anchorId="476C7CCA" wp14:editId="27FC1DF6">
            <wp:extent cx="5943600" cy="3175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175000"/>
                    </a:xfrm>
                    <a:prstGeom prst="rect">
                      <a:avLst/>
                    </a:prstGeom>
                  </pic:spPr>
                </pic:pic>
              </a:graphicData>
            </a:graphic>
          </wp:inline>
        </w:drawing>
      </w:r>
    </w:p>
    <w:p w14:paraId="733D364B" w14:textId="77777777" w:rsidR="00874CBE" w:rsidRDefault="00874CBE" w:rsidP="00874CBE">
      <w:r>
        <w:rPr>
          <w:noProof/>
        </w:rPr>
        <w:drawing>
          <wp:inline distT="0" distB="0" distL="0" distR="0" wp14:anchorId="0E163246" wp14:editId="04935AFC">
            <wp:extent cx="5943600" cy="153860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p w14:paraId="0E58C20D" w14:textId="77777777" w:rsidR="00874CBE" w:rsidRDefault="00874CBE" w:rsidP="00874CBE"/>
    <w:p w14:paraId="7E19284A" w14:textId="77777777" w:rsidR="00874CBE" w:rsidRDefault="00874CBE" w:rsidP="00874CBE"/>
    <w:p w14:paraId="262B883C" w14:textId="77777777" w:rsidR="00874CBE" w:rsidRDefault="00874CBE" w:rsidP="00874CBE"/>
    <w:p w14:paraId="6F162841" w14:textId="77777777" w:rsidR="00874CBE" w:rsidRDefault="00874CBE" w:rsidP="00874CBE"/>
    <w:p w14:paraId="40134A3D" w14:textId="77777777" w:rsidR="00874CBE" w:rsidRDefault="00874CBE" w:rsidP="00874CBE"/>
    <w:p w14:paraId="3F13CD1E" w14:textId="77777777" w:rsidR="00874CBE" w:rsidRDefault="00874CBE" w:rsidP="00874CBE"/>
    <w:p w14:paraId="75B0D242" w14:textId="77777777" w:rsidR="00874CBE" w:rsidRDefault="00874CBE" w:rsidP="00874CBE"/>
    <w:p w14:paraId="1B7F306E" w14:textId="77777777" w:rsidR="00874CBE" w:rsidRDefault="00874CBE" w:rsidP="00874CBE"/>
    <w:p w14:paraId="7971A893" w14:textId="77777777" w:rsidR="00874CBE" w:rsidRDefault="00874CBE" w:rsidP="00874CBE"/>
    <w:p w14:paraId="4DEE3A36" w14:textId="77777777" w:rsidR="00874CBE" w:rsidRDefault="00874CBE" w:rsidP="00874CBE">
      <w:r>
        <w:lastRenderedPageBreak/>
        <w:t>Number 2</w:t>
      </w:r>
    </w:p>
    <w:p w14:paraId="473C0D32" w14:textId="77777777" w:rsidR="00874CBE" w:rsidRDefault="00874CBE" w:rsidP="00874CBE">
      <w:r>
        <w:rPr>
          <w:noProof/>
        </w:rPr>
        <w:drawing>
          <wp:inline distT="0" distB="0" distL="0" distR="0" wp14:anchorId="241627D3" wp14:editId="01029EED">
            <wp:extent cx="5943600" cy="2687955"/>
            <wp:effectExtent l="0" t="0" r="0" b="444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687955"/>
                    </a:xfrm>
                    <a:prstGeom prst="rect">
                      <a:avLst/>
                    </a:prstGeom>
                  </pic:spPr>
                </pic:pic>
              </a:graphicData>
            </a:graphic>
          </wp:inline>
        </w:drawing>
      </w:r>
    </w:p>
    <w:p w14:paraId="65D3205D" w14:textId="77777777" w:rsidR="00874CBE" w:rsidRDefault="00874CBE" w:rsidP="00874CBE">
      <w:r>
        <w:rPr>
          <w:noProof/>
        </w:rPr>
        <w:drawing>
          <wp:inline distT="0" distB="0" distL="0" distR="0" wp14:anchorId="5C979255" wp14:editId="3DD5B57A">
            <wp:extent cx="5943600" cy="179387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793875"/>
                    </a:xfrm>
                    <a:prstGeom prst="rect">
                      <a:avLst/>
                    </a:prstGeom>
                  </pic:spPr>
                </pic:pic>
              </a:graphicData>
            </a:graphic>
          </wp:inline>
        </w:drawing>
      </w:r>
    </w:p>
    <w:p w14:paraId="6F8D6A85" w14:textId="77777777" w:rsidR="00874CBE" w:rsidRDefault="00874CBE" w:rsidP="00874CBE">
      <w:r>
        <w:br w:type="page"/>
      </w:r>
    </w:p>
    <w:p w14:paraId="1F3C6F3F" w14:textId="77777777" w:rsidR="00874CBE" w:rsidRDefault="00874CBE" w:rsidP="00874CBE">
      <w:r>
        <w:lastRenderedPageBreak/>
        <w:t>Number 8</w:t>
      </w:r>
    </w:p>
    <w:p w14:paraId="6C849256" w14:textId="77777777" w:rsidR="00874CBE" w:rsidRDefault="00874CBE" w:rsidP="00874CBE">
      <w:r>
        <w:rPr>
          <w:noProof/>
        </w:rPr>
        <w:drawing>
          <wp:inline distT="0" distB="0" distL="0" distR="0" wp14:anchorId="4A9FCC28" wp14:editId="6F67F544">
            <wp:extent cx="5636525" cy="2798389"/>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1335" cy="2825601"/>
                    </a:xfrm>
                    <a:prstGeom prst="rect">
                      <a:avLst/>
                    </a:prstGeom>
                  </pic:spPr>
                </pic:pic>
              </a:graphicData>
            </a:graphic>
          </wp:inline>
        </w:drawing>
      </w:r>
    </w:p>
    <w:p w14:paraId="34EECDE7" w14:textId="77777777" w:rsidR="00874CBE" w:rsidRDefault="00874CBE" w:rsidP="00874CBE">
      <w:r>
        <w:rPr>
          <w:noProof/>
        </w:rPr>
        <w:drawing>
          <wp:inline distT="0" distB="0" distL="0" distR="0" wp14:anchorId="023930A3" wp14:editId="670B854D">
            <wp:extent cx="5943600" cy="273304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33040"/>
                    </a:xfrm>
                    <a:prstGeom prst="rect">
                      <a:avLst/>
                    </a:prstGeom>
                  </pic:spPr>
                </pic:pic>
              </a:graphicData>
            </a:graphic>
          </wp:inline>
        </w:drawing>
      </w:r>
    </w:p>
    <w:p w14:paraId="485DD6AF" w14:textId="77777777" w:rsidR="00874CBE" w:rsidRDefault="00874CBE" w:rsidP="00874CBE">
      <w:r>
        <w:rPr>
          <w:noProof/>
        </w:rPr>
        <w:drawing>
          <wp:inline distT="0" distB="0" distL="0" distR="0" wp14:anchorId="4005BBA2" wp14:editId="36FC0C78">
            <wp:extent cx="5943600" cy="1571625"/>
            <wp:effectExtent l="0" t="0" r="0" b="317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571625"/>
                    </a:xfrm>
                    <a:prstGeom prst="rect">
                      <a:avLst/>
                    </a:prstGeom>
                  </pic:spPr>
                </pic:pic>
              </a:graphicData>
            </a:graphic>
          </wp:inline>
        </w:drawing>
      </w:r>
    </w:p>
    <w:p w14:paraId="5301C127" w14:textId="77777777" w:rsidR="00874CBE" w:rsidRDefault="00874CBE" w:rsidP="00874CBE">
      <w:r>
        <w:rPr>
          <w:noProof/>
        </w:rPr>
        <w:lastRenderedPageBreak/>
        <w:drawing>
          <wp:inline distT="0" distB="0" distL="0" distR="0" wp14:anchorId="7E773088" wp14:editId="3D8DC28C">
            <wp:extent cx="5943600" cy="88201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882015"/>
                    </a:xfrm>
                    <a:prstGeom prst="rect">
                      <a:avLst/>
                    </a:prstGeom>
                  </pic:spPr>
                </pic:pic>
              </a:graphicData>
            </a:graphic>
          </wp:inline>
        </w:drawing>
      </w:r>
    </w:p>
    <w:p w14:paraId="68D6ED50" w14:textId="21EA49AE" w:rsidR="008B64E9" w:rsidRDefault="008B64E9"/>
    <w:sectPr w:rsidR="008B64E9">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1E1F6" w14:textId="77777777" w:rsidR="00452C4A" w:rsidRDefault="00452C4A" w:rsidP="00E9131E">
      <w:pPr>
        <w:spacing w:after="0" w:line="240" w:lineRule="auto"/>
      </w:pPr>
      <w:r>
        <w:separator/>
      </w:r>
    </w:p>
  </w:endnote>
  <w:endnote w:type="continuationSeparator" w:id="0">
    <w:p w14:paraId="69323EDD" w14:textId="77777777" w:rsidR="00452C4A" w:rsidRDefault="00452C4A"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C205D" w14:textId="77777777" w:rsidR="00452C4A" w:rsidRDefault="00452C4A" w:rsidP="00E9131E">
      <w:pPr>
        <w:spacing w:after="0" w:line="240" w:lineRule="auto"/>
      </w:pPr>
      <w:r>
        <w:separator/>
      </w:r>
    </w:p>
  </w:footnote>
  <w:footnote w:type="continuationSeparator" w:id="0">
    <w:p w14:paraId="30E063EC" w14:textId="77777777" w:rsidR="00452C4A" w:rsidRDefault="00452C4A"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D8A2C80"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AA6297">
      <w:rPr>
        <w:rFonts w:ascii="Times New Roman" w:hAnsi="Times New Roman" w:cs="Times New Roman"/>
        <w:sz w:val="20"/>
        <w:szCs w:val="20"/>
      </w:rPr>
      <w:t xml:space="preserve"> CS-351</w:t>
    </w:r>
    <w:r w:rsidR="00AA6297">
      <w:rPr>
        <w:rFonts w:ascii="Times New Roman" w:hAnsi="Times New Roman" w:cs="Times New Roman"/>
        <w:sz w:val="20"/>
        <w:szCs w:val="20"/>
      </w:rPr>
      <w:tab/>
    </w:r>
    <w:r w:rsidRPr="000A0186">
      <w:rPr>
        <w:rFonts w:ascii="Times New Roman" w:hAnsi="Times New Roman" w:cs="Times New Roman"/>
        <w:sz w:val="20"/>
        <w:szCs w:val="20"/>
      </w:rPr>
      <w:t xml:space="preserve">          </w:t>
    </w:r>
    <w:r w:rsidR="00AA6297">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AA6297">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AA6297">
      <w:rPr>
        <w:rFonts w:ascii="Times New Roman" w:hAnsi="Times New Roman" w:cs="Times New Roman"/>
        <w:sz w:val="20"/>
        <w:szCs w:val="20"/>
      </w:rPr>
      <w:t>zjhealy1s</w:t>
    </w:r>
    <w:r w:rsidR="00AA6297">
      <w:rPr>
        <w:rFonts w:ascii="Times New Roman" w:hAnsi="Times New Roman" w:cs="Times New Roman"/>
        <w:sz w:val="20"/>
        <w:szCs w:val="20"/>
      </w:rPr>
      <w:tab/>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AA6297">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AA6297">
      <w:rPr>
        <w:rFonts w:ascii="Times New Roman" w:hAnsi="Times New Roman" w:cs="Times New Roman"/>
        <w:sz w:val="20"/>
        <w:szCs w:val="20"/>
      </w:rPr>
      <w:t xml:space="preserve"> Sept 20,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6138D"/>
    <w:rsid w:val="000A0186"/>
    <w:rsid w:val="00246058"/>
    <w:rsid w:val="003C645F"/>
    <w:rsid w:val="00452C4A"/>
    <w:rsid w:val="005B3B2E"/>
    <w:rsid w:val="00874CBE"/>
    <w:rsid w:val="008B64E9"/>
    <w:rsid w:val="00AA6297"/>
    <w:rsid w:val="00D64388"/>
    <w:rsid w:val="00D97872"/>
    <w:rsid w:val="00E70AA4"/>
    <w:rsid w:val="00E86B5B"/>
    <w:rsid w:val="00E9131E"/>
    <w:rsid w:val="00F13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2</cp:revision>
  <dcterms:created xsi:type="dcterms:W3CDTF">2021-09-30T20:40:00Z</dcterms:created>
  <dcterms:modified xsi:type="dcterms:W3CDTF">2021-09-30T20:40:00Z</dcterms:modified>
</cp:coreProperties>
</file>